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ссемблерным языком NASM, в том числе навыков компиляции и обработки объектных</w:t>
      </w:r>
      <w:r>
        <w:t xml:space="preserve"> </w:t>
      </w:r>
      <w:r>
        <w:rPr>
          <w:i/>
          <w:iCs/>
        </w:rPr>
        <w:t xml:space="preserve">.o</w:t>
      </w:r>
      <w:r>
        <w:t xml:space="preserve">-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пировать и отредактировать код на NASM. Скомпилировать файлы с кодом. Обработать их и сделать их исполнимыми. Проверить работоспособность код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Установка компилятора NASM на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компилятора NASM на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 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корректности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рректности работы программы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Компиляция кода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кода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r>
        <w:t xml:space="preserve">Добавим локальные изменения в коммит.</w:t>
      </w:r>
      <w:r>
        <w:br/>
      </w:r>
      <w:bookmarkStart w:id="59" w:name="fig:012"/>
      <w:r>
        <w:drawing>
          <wp:inline>
            <wp:extent cx="3733800" cy="1576493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</w:p>
    <w:p>
      <w:pPr>
        <w:pStyle w:val="BodyText"/>
      </w:pPr>
      <w:r>
        <w:t xml:space="preserve">Обновим удаленный репозиторий</w:t>
      </w:r>
      <w:r>
        <w:br/>
      </w:r>
      <w:bookmarkStart w:id="63" w:name="fig:013"/>
      <w:r>
        <w:drawing>
          <wp:inline>
            <wp:extent cx="3733800" cy="1182370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br/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написания простого кода с выводом данных в терминал на ассемблерном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0-26T20:33:11Z</dcterms:created>
  <dcterms:modified xsi:type="dcterms:W3CDTF">2024-10-26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